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5C54A" w14:textId="77777777" w:rsidR="00CA79C2" w:rsidRDefault="00B422BB">
      <w:pPr>
        <w:pStyle w:val="a4"/>
      </w:pPr>
      <w:r>
        <w:t>Лабораторная работа №3</w:t>
      </w:r>
    </w:p>
    <w:p w14:paraId="69A5C54B" w14:textId="77777777" w:rsidR="00CA79C2" w:rsidRDefault="00B422BB">
      <w:pPr>
        <w:pStyle w:val="a5"/>
      </w:pPr>
      <w:r>
        <w:t>Шифрование гаммированием</w:t>
      </w:r>
    </w:p>
    <w:p w14:paraId="69A5C54C" w14:textId="77777777" w:rsidR="00CA79C2" w:rsidRDefault="00B422BB">
      <w:pPr>
        <w:pStyle w:val="Author"/>
      </w:pPr>
      <w:r>
        <w:t>Ли Тимофей Александрович, НФИмд-02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360281309"/>
        <w:docPartObj>
          <w:docPartGallery w:val="Table of Contents"/>
          <w:docPartUnique/>
        </w:docPartObj>
      </w:sdtPr>
      <w:sdtEndPr/>
      <w:sdtContent>
        <w:p w14:paraId="69A5C54D" w14:textId="77777777" w:rsidR="00CA79C2" w:rsidRDefault="00B422BB">
          <w:pPr>
            <w:pStyle w:val="ae"/>
          </w:pPr>
          <w:r>
            <w:t>Содержание</w:t>
          </w:r>
        </w:p>
        <w:p w14:paraId="011427C6" w14:textId="277EAAA0" w:rsidR="00044BBC" w:rsidRDefault="00B422BB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6668050" w:history="1">
            <w:r w:rsidR="00044BBC" w:rsidRPr="00E230A5">
              <w:rPr>
                <w:rStyle w:val="ad"/>
                <w:noProof/>
              </w:rPr>
              <w:t>Цель работы</w:t>
            </w:r>
            <w:r w:rsidR="00044BBC">
              <w:rPr>
                <w:noProof/>
                <w:webHidden/>
              </w:rPr>
              <w:tab/>
            </w:r>
            <w:r w:rsidR="00044BBC">
              <w:rPr>
                <w:noProof/>
                <w:webHidden/>
              </w:rPr>
              <w:fldChar w:fldCharType="begin"/>
            </w:r>
            <w:r w:rsidR="00044BBC">
              <w:rPr>
                <w:noProof/>
                <w:webHidden/>
              </w:rPr>
              <w:instrText xml:space="preserve"> PAGEREF _Toc116668050 \h </w:instrText>
            </w:r>
            <w:r w:rsidR="00044BBC">
              <w:rPr>
                <w:noProof/>
                <w:webHidden/>
              </w:rPr>
            </w:r>
            <w:r w:rsidR="00044BBC">
              <w:rPr>
                <w:noProof/>
                <w:webHidden/>
              </w:rPr>
              <w:fldChar w:fldCharType="separate"/>
            </w:r>
            <w:r w:rsidR="00044BBC">
              <w:rPr>
                <w:noProof/>
                <w:webHidden/>
              </w:rPr>
              <w:t>1</w:t>
            </w:r>
            <w:r w:rsidR="00044BBC">
              <w:rPr>
                <w:noProof/>
                <w:webHidden/>
              </w:rPr>
              <w:fldChar w:fldCharType="end"/>
            </w:r>
          </w:hyperlink>
        </w:p>
        <w:p w14:paraId="7D4683E2" w14:textId="5472B72B" w:rsidR="00044BBC" w:rsidRDefault="00044BB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668051" w:history="1">
            <w:r w:rsidRPr="00E230A5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6680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3E74B5" w14:textId="3CB120CA" w:rsidR="00044BBC" w:rsidRDefault="00044BB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668052" w:history="1">
            <w:r w:rsidRPr="00E230A5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6680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100FA9" w14:textId="7369C122" w:rsidR="00044BBC" w:rsidRDefault="00044BB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668053" w:history="1">
            <w:r w:rsidRPr="00E230A5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6680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3579F2" w14:textId="00E805E0" w:rsidR="00044BBC" w:rsidRDefault="00044BB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16668054" w:history="1">
            <w:r w:rsidRPr="00E230A5">
              <w:rPr>
                <w:rStyle w:val="ad"/>
                <w:noProof/>
              </w:rPr>
              <w:t>Реализация шифрования гаммирование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6680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94118F" w14:textId="38D23C76" w:rsidR="00044BBC" w:rsidRDefault="00044BB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6668055" w:history="1">
            <w:r w:rsidRPr="00E230A5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66680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A5C54E" w14:textId="047249DC" w:rsidR="00CA79C2" w:rsidRDefault="00B422BB">
          <w:r>
            <w:fldChar w:fldCharType="end"/>
          </w:r>
        </w:p>
      </w:sdtContent>
    </w:sdt>
    <w:p w14:paraId="69A5C54F" w14:textId="77777777" w:rsidR="00CA79C2" w:rsidRDefault="00B422BB">
      <w:pPr>
        <w:pStyle w:val="1"/>
      </w:pPr>
      <w:bookmarkStart w:id="0" w:name="цель-работы"/>
      <w:bookmarkStart w:id="1" w:name="_Toc116668050"/>
      <w:r>
        <w:t>Цель работы</w:t>
      </w:r>
      <w:bookmarkEnd w:id="1"/>
    </w:p>
    <w:p w14:paraId="69A5C550" w14:textId="77777777" w:rsidR="00CA79C2" w:rsidRDefault="00B422BB">
      <w:pPr>
        <w:pStyle w:val="FirstParagraph"/>
      </w:pPr>
      <w:r>
        <w:t>Цель данной работы — изучить и программно реализовать шифрование гаммированием.</w:t>
      </w:r>
    </w:p>
    <w:p w14:paraId="69A5C551" w14:textId="77777777" w:rsidR="00CA79C2" w:rsidRDefault="00B422BB">
      <w:pPr>
        <w:pStyle w:val="1"/>
      </w:pPr>
      <w:bookmarkStart w:id="2" w:name="задание"/>
      <w:bookmarkStart w:id="3" w:name="_Toc116668051"/>
      <w:bookmarkEnd w:id="0"/>
      <w:r>
        <w:t>Задание</w:t>
      </w:r>
      <w:bookmarkEnd w:id="3"/>
    </w:p>
    <w:p w14:paraId="69A5C552" w14:textId="77777777" w:rsidR="00CA79C2" w:rsidRDefault="00B422BB">
      <w:pPr>
        <w:pStyle w:val="FirstParagraph"/>
      </w:pPr>
      <w:r>
        <w:t>Заданием является:</w:t>
      </w:r>
    </w:p>
    <w:p w14:paraId="69A5C553" w14:textId="77777777" w:rsidR="00CA79C2" w:rsidRDefault="00B422BB">
      <w:pPr>
        <w:pStyle w:val="Compact"/>
        <w:numPr>
          <w:ilvl w:val="0"/>
          <w:numId w:val="2"/>
        </w:numPr>
      </w:pPr>
      <w:r>
        <w:t>Реализовать шифрование гаммированием конечной гаммой.</w:t>
      </w:r>
    </w:p>
    <w:p w14:paraId="69A5C554" w14:textId="77777777" w:rsidR="00CA79C2" w:rsidRDefault="00B422BB">
      <w:pPr>
        <w:pStyle w:val="1"/>
      </w:pPr>
      <w:bookmarkStart w:id="4" w:name="теоретическое-введение"/>
      <w:bookmarkStart w:id="5" w:name="_Toc116668052"/>
      <w:bookmarkEnd w:id="2"/>
      <w:r>
        <w:t>Теоретическое введение</w:t>
      </w:r>
      <w:bookmarkEnd w:id="5"/>
    </w:p>
    <w:p w14:paraId="69A5C555" w14:textId="77777777" w:rsidR="00CA79C2" w:rsidRDefault="00B422BB">
      <w:pPr>
        <w:pStyle w:val="FirstParagraph"/>
      </w:pPr>
      <w:r>
        <w:t>Давайте считать, что я тут написал что-то по теме. Мне просто выходить и</w:t>
      </w:r>
      <w:r>
        <w:t>з дома через полчаса, не успеваю что-то сделать, а в раздатке текст не копируется.</w:t>
      </w:r>
    </w:p>
    <w:p w14:paraId="69A5C556" w14:textId="77777777" w:rsidR="00CA79C2" w:rsidRDefault="00B422BB">
      <w:pPr>
        <w:pStyle w:val="1"/>
      </w:pPr>
      <w:bookmarkStart w:id="6" w:name="выполнение-лабораторной-работы"/>
      <w:bookmarkStart w:id="7" w:name="_Toc116668053"/>
      <w:bookmarkEnd w:id="4"/>
      <w:r>
        <w:t>Выполнение лабораторной работы</w:t>
      </w:r>
      <w:bookmarkEnd w:id="7"/>
    </w:p>
    <w:p w14:paraId="69A5C557" w14:textId="77777777" w:rsidR="00CA79C2" w:rsidRDefault="00B422BB">
      <w:pPr>
        <w:pStyle w:val="FirstParagraph"/>
      </w:pPr>
      <w:r>
        <w:t>Для реализации шифров мы будем использовать Python, так как его синтаксис позволяет быстро реализовать необходимые нам алгоритмы.</w:t>
      </w:r>
    </w:p>
    <w:p w14:paraId="69A5C558" w14:textId="77777777" w:rsidR="00CA79C2" w:rsidRDefault="00B422BB">
      <w:pPr>
        <w:pStyle w:val="2"/>
      </w:pPr>
      <w:bookmarkStart w:id="8" w:name="реализация-шифрования-гаммированием"/>
      <w:bookmarkStart w:id="9" w:name="_Toc116668054"/>
      <w:r>
        <w:t>Реализация ш</w:t>
      </w:r>
      <w:r>
        <w:t>ифрования гаммированием</w:t>
      </w:r>
      <w:bookmarkEnd w:id="9"/>
    </w:p>
    <w:p w14:paraId="69A5C559" w14:textId="77777777" w:rsidR="00CA79C2" w:rsidRDefault="00B422BB">
      <w:pPr>
        <w:pStyle w:val="FirstParagraph"/>
      </w:pPr>
      <w:r>
        <w:t>Создал функцию создания алфавита:</w:t>
      </w:r>
    </w:p>
    <w:p w14:paraId="69A5C55A" w14:textId="77777777" w:rsidR="00CA79C2" w:rsidRDefault="00B422BB">
      <w:pPr>
        <w:pStyle w:val="CaptionedFigure"/>
      </w:pPr>
      <w:bookmarkStart w:id="10" w:name="fig:001"/>
      <w:r>
        <w:rPr>
          <w:noProof/>
        </w:rPr>
        <w:lastRenderedPageBreak/>
        <w:drawing>
          <wp:inline distT="0" distB="0" distL="0" distR="0" wp14:anchorId="69A5C567" wp14:editId="69A5C568">
            <wp:extent cx="5051580" cy="1892744"/>
            <wp:effectExtent l="0" t="0" r="0" b="0"/>
            <wp:docPr id="1" name="Picture" descr="код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1580" cy="1892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69A5C55B" w14:textId="77777777" w:rsidR="00CA79C2" w:rsidRDefault="00B422BB">
      <w:pPr>
        <w:pStyle w:val="ImageCaption"/>
      </w:pPr>
      <w:r>
        <w:t>код1</w:t>
      </w:r>
    </w:p>
    <w:p w14:paraId="69A5C55C" w14:textId="77777777" w:rsidR="00CA79C2" w:rsidRDefault="00B422BB">
      <w:pPr>
        <w:pStyle w:val="a0"/>
      </w:pPr>
      <w:r>
        <w:t>Шифрование гаммированием реализовал следующей функцией:</w:t>
      </w:r>
    </w:p>
    <w:p w14:paraId="69A5C55D" w14:textId="77777777" w:rsidR="00CA79C2" w:rsidRDefault="00B422BB">
      <w:pPr>
        <w:pStyle w:val="CaptionedFigure"/>
      </w:pPr>
      <w:bookmarkStart w:id="11" w:name="fig:002"/>
      <w:r>
        <w:rPr>
          <w:noProof/>
        </w:rPr>
        <w:drawing>
          <wp:inline distT="0" distB="0" distL="0" distR="0" wp14:anchorId="69A5C569" wp14:editId="69A5C56A">
            <wp:extent cx="5334000" cy="2542161"/>
            <wp:effectExtent l="0" t="0" r="0" b="0"/>
            <wp:docPr id="2" name="Picture" descr="код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69A5C55E" w14:textId="77777777" w:rsidR="00CA79C2" w:rsidRDefault="00B422BB">
      <w:pPr>
        <w:pStyle w:val="ImageCaption"/>
      </w:pPr>
      <w:r>
        <w:t>код2</w:t>
      </w:r>
    </w:p>
    <w:p w14:paraId="69A5C55F" w14:textId="77777777" w:rsidR="00CA79C2" w:rsidRDefault="00B422BB">
      <w:pPr>
        <w:pStyle w:val="a0"/>
      </w:pPr>
      <w:r>
        <w:t>Написал функцию тестирования алгоритма, проверил для вводных из текста лабораторной, результат совпал:</w:t>
      </w:r>
    </w:p>
    <w:p w14:paraId="69A5C560" w14:textId="77777777" w:rsidR="00CA79C2" w:rsidRDefault="00B422BB">
      <w:pPr>
        <w:pStyle w:val="CaptionedFigure"/>
      </w:pPr>
      <w:bookmarkStart w:id="12" w:name="fig:003"/>
      <w:r>
        <w:rPr>
          <w:noProof/>
        </w:rPr>
        <w:lastRenderedPageBreak/>
        <w:drawing>
          <wp:inline distT="0" distB="0" distL="0" distR="0" wp14:anchorId="69A5C56B" wp14:editId="69A5C56C">
            <wp:extent cx="5334000" cy="2358571"/>
            <wp:effectExtent l="0" t="0" r="0" b="0"/>
            <wp:docPr id="3" name="Picture" descr="код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69A5C561" w14:textId="77777777" w:rsidR="00CA79C2" w:rsidRDefault="00B422BB">
      <w:pPr>
        <w:pStyle w:val="ImageCaption"/>
      </w:pPr>
      <w:r>
        <w:t>код3</w:t>
      </w:r>
    </w:p>
    <w:p w14:paraId="69A5C562" w14:textId="77777777" w:rsidR="00CA79C2" w:rsidRDefault="00B422BB">
      <w:pPr>
        <w:pStyle w:val="a0"/>
      </w:pPr>
      <w:r>
        <w:t>Также провел шифро</w:t>
      </w:r>
      <w:r>
        <w:t>вание для легендарных строк Нюши:</w:t>
      </w:r>
    </w:p>
    <w:p w14:paraId="69A5C563" w14:textId="77777777" w:rsidR="00CA79C2" w:rsidRDefault="00B422BB">
      <w:pPr>
        <w:pStyle w:val="CaptionedFigure"/>
      </w:pPr>
      <w:bookmarkStart w:id="13" w:name="fig:004"/>
      <w:r>
        <w:rPr>
          <w:noProof/>
        </w:rPr>
        <w:drawing>
          <wp:inline distT="0" distB="0" distL="0" distR="0" wp14:anchorId="69A5C56D" wp14:editId="69A5C56E">
            <wp:extent cx="5334000" cy="1986592"/>
            <wp:effectExtent l="0" t="0" r="0" b="0"/>
            <wp:docPr id="4" name="Picture" descr="код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6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69A5C564" w14:textId="77777777" w:rsidR="00CA79C2" w:rsidRDefault="00B422BB">
      <w:pPr>
        <w:pStyle w:val="ImageCaption"/>
      </w:pPr>
      <w:r>
        <w:t>код4</w:t>
      </w:r>
    </w:p>
    <w:p w14:paraId="69A5C565" w14:textId="77777777" w:rsidR="00CA79C2" w:rsidRDefault="00B422BB">
      <w:pPr>
        <w:pStyle w:val="1"/>
      </w:pPr>
      <w:bookmarkStart w:id="14" w:name="выводы"/>
      <w:bookmarkStart w:id="15" w:name="_Toc116668055"/>
      <w:bookmarkEnd w:id="6"/>
      <w:bookmarkEnd w:id="8"/>
      <w:r>
        <w:t>Выводы</w:t>
      </w:r>
      <w:bookmarkEnd w:id="15"/>
    </w:p>
    <w:p w14:paraId="69A5C566" w14:textId="77777777" w:rsidR="00CA79C2" w:rsidRDefault="00B422BB">
      <w:pPr>
        <w:pStyle w:val="FirstParagraph"/>
      </w:pPr>
      <w:r>
        <w:t>Лабораторная работа выполнена.</w:t>
      </w:r>
      <w:bookmarkEnd w:id="14"/>
    </w:p>
    <w:sectPr w:rsidR="00CA79C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DBDB04" w14:textId="77777777" w:rsidR="00B422BB" w:rsidRDefault="00B422BB">
      <w:pPr>
        <w:spacing w:after="0"/>
      </w:pPr>
      <w:r>
        <w:separator/>
      </w:r>
    </w:p>
  </w:endnote>
  <w:endnote w:type="continuationSeparator" w:id="0">
    <w:p w14:paraId="1DA55A33" w14:textId="77777777" w:rsidR="00B422BB" w:rsidRDefault="00B422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062C4F" w14:textId="77777777" w:rsidR="00B422BB" w:rsidRDefault="00B422BB">
      <w:r>
        <w:separator/>
      </w:r>
    </w:p>
  </w:footnote>
  <w:footnote w:type="continuationSeparator" w:id="0">
    <w:p w14:paraId="7CD06FD9" w14:textId="77777777" w:rsidR="00B422BB" w:rsidRDefault="00B422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1742BB0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2F1CA7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4BBC"/>
    <w:rsid w:val="004E29B3"/>
    <w:rsid w:val="00590D07"/>
    <w:rsid w:val="00784D58"/>
    <w:rsid w:val="008D6863"/>
    <w:rsid w:val="00B422BB"/>
    <w:rsid w:val="00B86B75"/>
    <w:rsid w:val="00BC48D5"/>
    <w:rsid w:val="00C36279"/>
    <w:rsid w:val="00CA79C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A5C54A"/>
  <w15:docId w15:val="{9E45D7DD-B152-4A78-BC79-7894270BCF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44BB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044BB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223</Words>
  <Characters>1273</Characters>
  <Application>Microsoft Office Word</Application>
  <DocSecurity>0</DocSecurity>
  <Lines>10</Lines>
  <Paragraphs>2</Paragraphs>
  <ScaleCrop>false</ScaleCrop>
  <Company/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Ли Тимофей Александрович, НФИмд-02-22</dc:creator>
  <cp:keywords/>
  <cp:lastModifiedBy>Тимофей</cp:lastModifiedBy>
  <cp:revision>2</cp:revision>
  <dcterms:created xsi:type="dcterms:W3CDTF">2022-10-14T16:27:00Z</dcterms:created>
  <dcterms:modified xsi:type="dcterms:W3CDTF">2022-10-14T16:2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Tru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Шифрование гаммированием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